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0939BE" w14:textId="2407D744" w:rsidR="00BC7911" w:rsidRDefault="00CB1A77">
      <w:proofErr w:type="spellStart"/>
      <w:r>
        <w:t>Pylint</w:t>
      </w:r>
      <w:proofErr w:type="spellEnd"/>
      <w:r>
        <w:t xml:space="preserve"> Final Result:</w:t>
      </w:r>
    </w:p>
    <w:p w14:paraId="4F75182E" w14:textId="18B01E87" w:rsidR="00CB1A77" w:rsidRDefault="0014359C">
      <w:r>
        <w:t>Rated 9.73 / 10</w:t>
      </w:r>
    </w:p>
    <w:p w14:paraId="5BDA0266" w14:textId="47027A4B" w:rsidR="00CB1A77" w:rsidRDefault="00CB1A77">
      <w:r w:rsidRPr="00CB1A77">
        <w:drawing>
          <wp:inline distT="0" distB="0" distL="0" distR="0" wp14:anchorId="255727F4" wp14:editId="6EF8499C">
            <wp:extent cx="5503653" cy="2477081"/>
            <wp:effectExtent l="0" t="0" r="1905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 rotWithShape="1">
                    <a:blip r:embed="rId4"/>
                    <a:srcRect l="15675" t="53195" r="28429"/>
                    <a:stretch/>
                  </pic:blipFill>
                  <pic:spPr bwMode="auto">
                    <a:xfrm>
                      <a:off x="0" y="0"/>
                      <a:ext cx="5511702" cy="24807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1A6B2F" w14:textId="77777777" w:rsidR="000F360F" w:rsidRDefault="000F360F"/>
    <w:p w14:paraId="6418E8FC" w14:textId="69B6DAA2" w:rsidR="0082525A" w:rsidRDefault="00442283" w:rsidP="0082525A">
      <w:r>
        <w:t>Test Cases Spreadsheet:</w:t>
      </w:r>
    </w:p>
    <w:p w14:paraId="26EE55FD" w14:textId="77777777" w:rsidR="00947EB6" w:rsidRDefault="00947EB6" w:rsidP="0082525A"/>
    <w:sectPr w:rsidR="00947E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bY0NTI0NTI1NzJV0lEKTi0uzszPAykwrAUAlm652iwAAAA="/>
  </w:docVars>
  <w:rsids>
    <w:rsidRoot w:val="00F824E5"/>
    <w:rsid w:val="000F360F"/>
    <w:rsid w:val="0014359C"/>
    <w:rsid w:val="0039376B"/>
    <w:rsid w:val="00410043"/>
    <w:rsid w:val="00442283"/>
    <w:rsid w:val="005D0366"/>
    <w:rsid w:val="0082525A"/>
    <w:rsid w:val="00947EB6"/>
    <w:rsid w:val="009C33A0"/>
    <w:rsid w:val="00B330B8"/>
    <w:rsid w:val="00BC7911"/>
    <w:rsid w:val="00CB1A77"/>
    <w:rsid w:val="00F82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F2C14C"/>
  <w15:chartTrackingRefBased/>
  <w15:docId w15:val="{161FEAED-1CC9-4431-9083-CF6D96314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C33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806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7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9</Words>
  <Characters>56</Characters>
  <Application>Microsoft Office Word</Application>
  <DocSecurity>0</DocSecurity>
  <Lines>1</Lines>
  <Paragraphs>1</Paragraphs>
  <ScaleCrop>false</ScaleCrop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Stoner</dc:creator>
  <cp:keywords/>
  <dc:description/>
  <cp:lastModifiedBy>Christopher Stoner</cp:lastModifiedBy>
  <cp:revision>12</cp:revision>
  <dcterms:created xsi:type="dcterms:W3CDTF">2022-03-23T21:19:00Z</dcterms:created>
  <dcterms:modified xsi:type="dcterms:W3CDTF">2022-03-23T21:27:00Z</dcterms:modified>
</cp:coreProperties>
</file>